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6E3" w:rsidRDefault="00F536E3" w:rsidP="003942EA">
      <w:pPr>
        <w:spacing w:after="120" w:line="240" w:lineRule="auto"/>
        <w:jc w:val="center"/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</w:pPr>
    </w:p>
    <w:p w:rsidR="003942EA" w:rsidRPr="00EF280E" w:rsidRDefault="003942EA" w:rsidP="003942EA">
      <w:pPr>
        <w:spacing w:after="120" w:line="240" w:lineRule="auto"/>
        <w:jc w:val="center"/>
        <w:rPr>
          <w:rFonts w:cs="Times New Roman"/>
          <w:b/>
          <w:color w:val="365F91" w:themeColor="accent1" w:themeShade="BF"/>
          <w:sz w:val="28"/>
          <w:szCs w:val="28"/>
          <w:lang w:val="sr-Cyrl-RS"/>
        </w:rPr>
      </w:pP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 xml:space="preserve">Резултати </w:t>
      </w:r>
      <w:bookmarkStart w:id="0" w:name="_GoBack"/>
      <w:bookmarkEnd w:id="0"/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 xml:space="preserve">испита одржаних </w:t>
      </w:r>
      <w:r w:rsidR="00EF280E" w:rsidRPr="00EF280E">
        <w:rPr>
          <w:rFonts w:cs="Times New Roman"/>
          <w:b/>
          <w:i/>
          <w:color w:val="365F91" w:themeColor="accent1" w:themeShade="BF"/>
          <w:sz w:val="28"/>
          <w:szCs w:val="28"/>
        </w:rPr>
        <w:t>03.0</w:t>
      </w:r>
      <w:r w:rsidR="00BC593E">
        <w:rPr>
          <w:rFonts w:cs="Times New Roman"/>
          <w:b/>
          <w:i/>
          <w:color w:val="365F91" w:themeColor="accent1" w:themeShade="BF"/>
          <w:sz w:val="28"/>
          <w:szCs w:val="28"/>
        </w:rPr>
        <w:t>9</w:t>
      </w:r>
      <w:r w:rsidR="00AE13E0"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Latn-RS"/>
        </w:rPr>
        <w:t>.2020</w:t>
      </w: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. год.</w:t>
      </w:r>
    </w:p>
    <w:p w:rsidR="003942EA" w:rsidRDefault="003942EA" w:rsidP="003942EA">
      <w:pPr>
        <w:spacing w:after="120" w:line="240" w:lineRule="auto"/>
        <w:jc w:val="center"/>
        <w:rPr>
          <w:rFonts w:cs="Times New Roman"/>
          <w:sz w:val="22"/>
          <w:lang w:val="sr-Cyrl-RS"/>
        </w:rPr>
      </w:pPr>
    </w:p>
    <w:p w:rsidR="00BC593E" w:rsidRDefault="00BC593E" w:rsidP="00BC593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t>ФИНАНСИЈСКА И АКТУАРСКА МАТЕМАТИКА</w:t>
      </w:r>
      <w:r w:rsidR="00CA29BA">
        <w:rPr>
          <w:rFonts w:cs="Times New Roman"/>
          <w:b/>
          <w:color w:val="365F91" w:themeColor="accent1" w:themeShade="BF"/>
          <w:sz w:val="22"/>
          <w:lang w:val="sr-Cyrl-RS"/>
        </w:rPr>
        <w:t>:</w:t>
      </w:r>
    </w:p>
    <w:tbl>
      <w:tblPr>
        <w:tblW w:w="11181" w:type="dxa"/>
        <w:jc w:val="center"/>
        <w:tblInd w:w="93" w:type="dxa"/>
        <w:tblLook w:val="04A0" w:firstRow="1" w:lastRow="0" w:firstColumn="1" w:lastColumn="0" w:noHBand="0" w:noVBand="1"/>
      </w:tblPr>
      <w:tblGrid>
        <w:gridCol w:w="1629"/>
        <w:gridCol w:w="2588"/>
        <w:gridCol w:w="1720"/>
        <w:gridCol w:w="1984"/>
        <w:gridCol w:w="1559"/>
        <w:gridCol w:w="1701"/>
      </w:tblGrid>
      <w:tr w:rsidR="00BC593E" w:rsidRPr="00BC593E" w:rsidTr="00BC593E">
        <w:trPr>
          <w:trHeight w:val="764"/>
          <w:jc w:val="center"/>
        </w:trPr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28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55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23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45)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BC593E" w:rsidRPr="00BC593E" w:rsidTr="00BC593E">
        <w:trPr>
          <w:trHeight w:val="315"/>
          <w:jc w:val="center"/>
        </w:trPr>
        <w:tc>
          <w:tcPr>
            <w:tcW w:w="1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2017/000027</w:t>
            </w: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BC593E">
              <w:rPr>
                <w:rFonts w:eastAsia="Times New Roman" w:cs="Times New Roman"/>
                <w:szCs w:val="24"/>
              </w:rPr>
              <w:t>Вукчевић</w:t>
            </w:r>
            <w:proofErr w:type="spellEnd"/>
            <w:r w:rsidRPr="00BC593E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Cs w:val="24"/>
              </w:rPr>
              <w:t>Александра</w:t>
            </w:r>
            <w:proofErr w:type="spellEnd"/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4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9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BC593E">
              <w:rPr>
                <w:rFonts w:eastAsia="Times New Roman" w:cs="Times New Roman"/>
                <w:b/>
                <w:bCs/>
                <w:szCs w:val="24"/>
              </w:rPr>
              <w:t>10</w:t>
            </w:r>
          </w:p>
        </w:tc>
      </w:tr>
      <w:tr w:rsidR="00BC593E" w:rsidRPr="00BC593E" w:rsidTr="00BC593E">
        <w:trPr>
          <w:trHeight w:val="315"/>
          <w:jc w:val="center"/>
        </w:trPr>
        <w:tc>
          <w:tcPr>
            <w:tcW w:w="16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2017/000028</w:t>
            </w: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BC593E">
              <w:rPr>
                <w:rFonts w:eastAsia="Times New Roman" w:cs="Times New Roman"/>
                <w:szCs w:val="24"/>
              </w:rPr>
              <w:t>Јоксовић</w:t>
            </w:r>
            <w:proofErr w:type="spellEnd"/>
            <w:r w:rsidRPr="00BC593E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Cs w:val="24"/>
              </w:rPr>
              <w:t>Николина</w:t>
            </w:r>
            <w:proofErr w:type="spellEnd"/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4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C593E">
              <w:rPr>
                <w:rFonts w:eastAsia="Times New Roman" w:cs="Times New Roman"/>
                <w:szCs w:val="24"/>
              </w:rPr>
              <w:t>8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BC593E">
              <w:rPr>
                <w:rFonts w:eastAsia="Times New Roman" w:cs="Times New Roman"/>
                <w:b/>
                <w:bCs/>
                <w:szCs w:val="24"/>
              </w:rPr>
              <w:t>9</w:t>
            </w:r>
          </w:p>
        </w:tc>
      </w:tr>
    </w:tbl>
    <w:p w:rsidR="00BC593E" w:rsidRPr="00EF280E" w:rsidRDefault="00BC593E" w:rsidP="00BC593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</w:p>
    <w:p w:rsidR="00BC593E" w:rsidRDefault="00BC593E" w:rsidP="00BC593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t>ПОСЛОВНА СТАТИСТИКА</w:t>
      </w:r>
      <w:r>
        <w:rPr>
          <w:rFonts w:cs="Times New Roman"/>
          <w:b/>
          <w:color w:val="365F91" w:themeColor="accent1" w:themeShade="BF"/>
          <w:sz w:val="22"/>
          <w:lang w:val="sr-Cyrl-RS"/>
        </w:rPr>
        <w:t xml:space="preserve"> – ГЕНЕРАЦИЈА 2018/2019</w:t>
      </w:r>
      <w:r w:rsidR="00CA29BA">
        <w:rPr>
          <w:rFonts w:cs="Times New Roman"/>
          <w:b/>
          <w:color w:val="365F91" w:themeColor="accent1" w:themeShade="BF"/>
          <w:sz w:val="22"/>
          <w:lang w:val="sr-Cyrl-RS"/>
        </w:rPr>
        <w:t>:</w:t>
      </w:r>
    </w:p>
    <w:tbl>
      <w:tblPr>
        <w:tblW w:w="11078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0"/>
        <w:gridCol w:w="2860"/>
        <w:gridCol w:w="1600"/>
        <w:gridCol w:w="1440"/>
        <w:gridCol w:w="1440"/>
        <w:gridCol w:w="978"/>
        <w:gridCol w:w="1340"/>
      </w:tblGrid>
      <w:tr w:rsidR="00BC593E" w:rsidRPr="00BC593E" w:rsidTr="00BC593E">
        <w:trPr>
          <w:trHeight w:val="630"/>
          <w:jc w:val="center"/>
        </w:trPr>
        <w:tc>
          <w:tcPr>
            <w:tcW w:w="1420" w:type="dxa"/>
            <w:shd w:val="clear" w:color="000000" w:fill="CCC0DA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860" w:type="dxa"/>
            <w:shd w:val="clear" w:color="000000" w:fill="CCC0DA"/>
            <w:noWrap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600" w:type="dxa"/>
            <w:shd w:val="clear" w:color="000000" w:fill="CCC0DA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40" w:type="dxa"/>
            <w:shd w:val="clear" w:color="000000" w:fill="CCC0DA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40" w:type="dxa"/>
            <w:shd w:val="clear" w:color="000000" w:fill="CCC0DA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35) </w:t>
            </w:r>
          </w:p>
        </w:tc>
        <w:tc>
          <w:tcPr>
            <w:tcW w:w="978" w:type="dxa"/>
            <w:shd w:val="clear" w:color="000000" w:fill="CCC0DA"/>
            <w:noWrap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340" w:type="dxa"/>
            <w:shd w:val="clear" w:color="000000" w:fill="CCC0DA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BC593E" w:rsidRPr="00BC593E" w:rsidTr="00BC593E">
        <w:trPr>
          <w:trHeight w:val="315"/>
          <w:jc w:val="center"/>
        </w:trPr>
        <w:tc>
          <w:tcPr>
            <w:tcW w:w="142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0056</w:t>
            </w:r>
          </w:p>
        </w:tc>
        <w:tc>
          <w:tcPr>
            <w:tcW w:w="286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Ћурч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Теодора</w:t>
            </w:r>
            <w:proofErr w:type="spellEnd"/>
          </w:p>
        </w:tc>
        <w:tc>
          <w:tcPr>
            <w:tcW w:w="1600" w:type="dxa"/>
            <w:shd w:val="clear" w:color="000000" w:fill="FFFFFF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33</w:t>
            </w:r>
          </w:p>
        </w:tc>
        <w:tc>
          <w:tcPr>
            <w:tcW w:w="1440" w:type="dxa"/>
            <w:shd w:val="clear" w:color="000000" w:fill="E4DFEC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40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978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58</w:t>
            </w:r>
          </w:p>
        </w:tc>
        <w:tc>
          <w:tcPr>
            <w:tcW w:w="134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</w:t>
            </w:r>
          </w:p>
        </w:tc>
      </w:tr>
      <w:tr w:rsidR="00BC593E" w:rsidRPr="00BC593E" w:rsidTr="00BC593E">
        <w:trPr>
          <w:trHeight w:val="315"/>
          <w:jc w:val="center"/>
        </w:trPr>
        <w:tc>
          <w:tcPr>
            <w:tcW w:w="142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2033</w:t>
            </w:r>
          </w:p>
        </w:tc>
        <w:tc>
          <w:tcPr>
            <w:tcW w:w="286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Вуј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Лина</w:t>
            </w:r>
            <w:proofErr w:type="spellEnd"/>
          </w:p>
        </w:tc>
        <w:tc>
          <w:tcPr>
            <w:tcW w:w="1600" w:type="dxa"/>
            <w:shd w:val="clear" w:color="000000" w:fill="FFFFFF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36</w:t>
            </w:r>
          </w:p>
        </w:tc>
        <w:tc>
          <w:tcPr>
            <w:tcW w:w="1440" w:type="dxa"/>
            <w:shd w:val="clear" w:color="000000" w:fill="E4DFEC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41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</w:p>
        </w:tc>
        <w:tc>
          <w:tcPr>
            <w:tcW w:w="978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</w:p>
        </w:tc>
        <w:tc>
          <w:tcPr>
            <w:tcW w:w="1340" w:type="dxa"/>
            <w:shd w:val="clear" w:color="auto" w:fill="auto"/>
            <w:noWrap/>
            <w:vAlign w:val="bottom"/>
          </w:tcPr>
          <w:p w:rsidR="00BC593E" w:rsidRPr="00BC593E" w:rsidRDefault="00BC593E" w:rsidP="0032149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усмени</w:t>
            </w:r>
            <w:proofErr w:type="spellEnd"/>
          </w:p>
        </w:tc>
      </w:tr>
      <w:tr w:rsidR="00BC593E" w:rsidRPr="00BC593E" w:rsidTr="00BC593E">
        <w:trPr>
          <w:trHeight w:val="315"/>
          <w:jc w:val="center"/>
        </w:trPr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1001</w:t>
            </w:r>
          </w:p>
        </w:tc>
        <w:tc>
          <w:tcPr>
            <w:tcW w:w="286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устуд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Јована</w:t>
            </w:r>
            <w:proofErr w:type="spellEnd"/>
          </w:p>
        </w:tc>
        <w:tc>
          <w:tcPr>
            <w:tcW w:w="1600" w:type="dxa"/>
            <w:shd w:val="clear" w:color="000000" w:fill="FFFFFF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37</w:t>
            </w:r>
          </w:p>
        </w:tc>
        <w:tc>
          <w:tcPr>
            <w:tcW w:w="1440" w:type="dxa"/>
            <w:shd w:val="clear" w:color="000000" w:fill="E4DFEC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43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7</w:t>
            </w:r>
          </w:p>
        </w:tc>
        <w:tc>
          <w:tcPr>
            <w:tcW w:w="978" w:type="dxa"/>
            <w:shd w:val="clear" w:color="auto" w:fill="auto"/>
            <w:noWrap/>
            <w:vAlign w:val="bottom"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BC593E">
        <w:trPr>
          <w:trHeight w:val="315"/>
          <w:jc w:val="center"/>
        </w:trPr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1043</w:t>
            </w:r>
          </w:p>
        </w:tc>
        <w:tc>
          <w:tcPr>
            <w:tcW w:w="286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ан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ајана</w:t>
            </w:r>
            <w:proofErr w:type="spellEnd"/>
          </w:p>
        </w:tc>
        <w:tc>
          <w:tcPr>
            <w:tcW w:w="1600" w:type="dxa"/>
            <w:shd w:val="clear" w:color="000000" w:fill="FFFFFF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BC593E">
              <w:rPr>
                <w:rFonts w:eastAsia="Times New Roman" w:cs="Times New Roman"/>
                <w:color w:val="FF0000"/>
                <w:sz w:val="22"/>
              </w:rPr>
              <w:t>26</w:t>
            </w:r>
          </w:p>
        </w:tc>
        <w:tc>
          <w:tcPr>
            <w:tcW w:w="1440" w:type="dxa"/>
            <w:shd w:val="clear" w:color="000000" w:fill="E4DFEC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34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2</w:t>
            </w:r>
          </w:p>
        </w:tc>
        <w:tc>
          <w:tcPr>
            <w:tcW w:w="978" w:type="dxa"/>
            <w:shd w:val="clear" w:color="auto" w:fill="auto"/>
            <w:noWrap/>
            <w:vAlign w:val="bottom"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</w:tbl>
    <w:p w:rsidR="00BC593E" w:rsidRDefault="00BC593E" w:rsidP="00BC593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</w:p>
    <w:p w:rsidR="00BC593E" w:rsidRDefault="00BC593E" w:rsidP="00BC593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t>ПОСЛОВНА СТАТИСТИКА – ГЕНЕРАЦИЈА 201</w:t>
      </w:r>
      <w:r>
        <w:rPr>
          <w:rFonts w:cs="Times New Roman"/>
          <w:b/>
          <w:color w:val="365F91" w:themeColor="accent1" w:themeShade="BF"/>
          <w:sz w:val="22"/>
          <w:lang w:val="sr-Cyrl-RS"/>
        </w:rPr>
        <w:t>9</w:t>
      </w:r>
      <w:r>
        <w:rPr>
          <w:rFonts w:cs="Times New Roman"/>
          <w:b/>
          <w:color w:val="365F91" w:themeColor="accent1" w:themeShade="BF"/>
          <w:sz w:val="22"/>
          <w:lang w:val="sr-Cyrl-RS"/>
        </w:rPr>
        <w:t>/20</w:t>
      </w:r>
      <w:r>
        <w:rPr>
          <w:rFonts w:cs="Times New Roman"/>
          <w:b/>
          <w:color w:val="365F91" w:themeColor="accent1" w:themeShade="BF"/>
          <w:sz w:val="22"/>
          <w:lang w:val="sr-Cyrl-RS"/>
        </w:rPr>
        <w:t>20</w:t>
      </w:r>
      <w:r w:rsidR="00CA29BA">
        <w:rPr>
          <w:rFonts w:cs="Times New Roman"/>
          <w:b/>
          <w:color w:val="365F91" w:themeColor="accent1" w:themeShade="BF"/>
          <w:sz w:val="22"/>
          <w:lang w:val="sr-Cyrl-RS"/>
        </w:rPr>
        <w:t>:</w:t>
      </w:r>
    </w:p>
    <w:tbl>
      <w:tblPr>
        <w:tblW w:w="12298" w:type="dxa"/>
        <w:jc w:val="center"/>
        <w:tblInd w:w="93" w:type="dxa"/>
        <w:tblLook w:val="04A0" w:firstRow="1" w:lastRow="0" w:firstColumn="1" w:lastColumn="0" w:noHBand="0" w:noVBand="1"/>
      </w:tblPr>
      <w:tblGrid>
        <w:gridCol w:w="1380"/>
        <w:gridCol w:w="2720"/>
        <w:gridCol w:w="1560"/>
        <w:gridCol w:w="1720"/>
        <w:gridCol w:w="1360"/>
        <w:gridCol w:w="1480"/>
        <w:gridCol w:w="978"/>
        <w:gridCol w:w="1100"/>
      </w:tblGrid>
      <w:tr w:rsidR="00CA29BA" w:rsidRPr="00BC593E" w:rsidTr="00CA29BA">
        <w:trPr>
          <w:trHeight w:val="896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Тест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1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13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25)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Тест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2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13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25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35) 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BC593E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0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тојиц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Виолет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6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4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Дерета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24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усало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16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Танас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алиборк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54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оп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рнела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6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8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4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lastRenderedPageBreak/>
              <w:t>2018/001023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Макраг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нђела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3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3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4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Вас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Николи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1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Марк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302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Гириц-Цветк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гнеш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9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40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Димитрије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Са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05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ап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Оливе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BC593E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302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олак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ај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44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ерк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Жељ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3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рајш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BC593E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1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авл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Са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3020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Дук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5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авк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Теодо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4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Бороје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анијел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BC593E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70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Јок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Немањ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BC593E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4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Лук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Тама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3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Баб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Борис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24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Рупар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BC593E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8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6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Гњид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Стефан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35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теван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Валенти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0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Ћевап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аније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6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Мићин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Снеж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30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Иц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раг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0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еналски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Ив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0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ол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Јеле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1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Мркела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ош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6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7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2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Јанк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Теодо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4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Бара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Игор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32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рас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Тијана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lastRenderedPageBreak/>
              <w:t>2018/000046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Николин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анијела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9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1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амочета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3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трижак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Лук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303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рст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Дарко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16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Миличе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70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Ћојан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Нико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4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тоисавље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Тиј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26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Цимеша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Жељк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4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Ергарац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8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ун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58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а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ари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04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Славује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Катари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47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Никол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Николи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6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0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color w:val="222222"/>
                <w:sz w:val="22"/>
              </w:rPr>
            </w:pPr>
            <w:r w:rsidRPr="00BC593E">
              <w:rPr>
                <w:rFonts w:eastAsia="Times New Roman" w:cs="Times New Roman"/>
                <w:color w:val="222222"/>
                <w:sz w:val="22"/>
              </w:rPr>
              <w:t>2018/00208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Шарин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Снеж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10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1037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Оџин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лександар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64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Још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Јова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6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Мил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Синиш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3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200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Зор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Вукашин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3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0099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Кукило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Валентин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8/000055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Пеј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0127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Војн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Андреј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  <w:tr w:rsidR="00BC593E" w:rsidRPr="00BC593E" w:rsidTr="00CA29BA">
        <w:trPr>
          <w:trHeight w:val="315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2017/003025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BC593E">
              <w:rPr>
                <w:rFonts w:eastAsia="Times New Roman" w:cs="Times New Roman"/>
                <w:sz w:val="22"/>
              </w:rPr>
              <w:t>Јездимировић</w:t>
            </w:r>
            <w:proofErr w:type="spellEnd"/>
            <w:r w:rsidRPr="00BC593E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BC593E">
              <w:rPr>
                <w:rFonts w:eastAsia="Times New Roman" w:cs="Times New Roman"/>
                <w:sz w:val="22"/>
              </w:rPr>
              <w:t>Марко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BC593E">
              <w:rPr>
                <w:rFonts w:eastAsia="Times New Roman" w:cs="Times New Roman"/>
                <w:b/>
                <w:bCs/>
                <w:sz w:val="22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4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593E" w:rsidRPr="00BC593E" w:rsidRDefault="00BC593E" w:rsidP="00BC593E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BC593E">
              <w:rPr>
                <w:rFonts w:eastAsia="Times New Roman" w:cs="Times New Roman"/>
                <w:sz w:val="22"/>
              </w:rPr>
              <w:t>5</w:t>
            </w:r>
          </w:p>
        </w:tc>
      </w:tr>
    </w:tbl>
    <w:p w:rsidR="00BC593E" w:rsidRPr="00EF280E" w:rsidRDefault="00BC593E" w:rsidP="00BC593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</w:p>
    <w:p w:rsidR="00BC593E" w:rsidRDefault="00BC593E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</w:p>
    <w:p w:rsidR="00BC593E" w:rsidRDefault="00BC593E">
      <w:pPr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br w:type="page"/>
      </w:r>
    </w:p>
    <w:p w:rsidR="00EF280E" w:rsidRPr="00EF280E" w:rsidRDefault="00EF280E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 w:rsidRPr="00EF280E">
        <w:rPr>
          <w:rFonts w:cs="Times New Roman"/>
          <w:b/>
          <w:color w:val="365F91" w:themeColor="accent1" w:themeShade="BF"/>
          <w:sz w:val="22"/>
          <w:lang w:val="sr-Cyrl-RS"/>
        </w:rPr>
        <w:lastRenderedPageBreak/>
        <w:t>КВАНТИТАТИВНИ МЕТОДИ У ПОСЛОВНОМ ОДЛУЧИВАЊУ</w:t>
      </w:r>
    </w:p>
    <w:p w:rsidR="00827E26" w:rsidRDefault="00BC593E" w:rsidP="00BC593E">
      <w:pPr>
        <w:pStyle w:val="ListParagraph"/>
        <w:numPr>
          <w:ilvl w:val="0"/>
          <w:numId w:val="1"/>
        </w:num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>Домазет Миња</w:t>
      </w:r>
      <w:r>
        <w:rPr>
          <w:rFonts w:cs="Times New Roman"/>
          <w:b/>
          <w:sz w:val="22"/>
          <w:lang w:val="sr-Cyrl-RS"/>
        </w:rPr>
        <w:tab/>
      </w:r>
      <w:r>
        <w:rPr>
          <w:rFonts w:cs="Times New Roman"/>
          <w:b/>
          <w:sz w:val="22"/>
          <w:lang w:val="sr-Cyrl-RS"/>
        </w:rPr>
        <w:tab/>
      </w:r>
      <w:r>
        <w:rPr>
          <w:rFonts w:cs="Times New Roman"/>
          <w:b/>
          <w:sz w:val="22"/>
          <w:lang w:val="sr-Cyrl-RS"/>
        </w:rPr>
        <w:tab/>
        <w:t>2016/001009</w:t>
      </w:r>
      <w:r>
        <w:rPr>
          <w:rFonts w:cs="Times New Roman"/>
          <w:b/>
          <w:sz w:val="22"/>
          <w:lang w:val="sr-Cyrl-RS"/>
        </w:rPr>
        <w:tab/>
        <w:t>испит 21</w:t>
      </w:r>
      <w:r>
        <w:rPr>
          <w:rFonts w:cs="Times New Roman"/>
          <w:b/>
          <w:sz w:val="22"/>
          <w:lang w:val="sr-Cyrl-RS"/>
        </w:rPr>
        <w:tab/>
        <w:t>укупно 67</w:t>
      </w:r>
      <w:r>
        <w:rPr>
          <w:rFonts w:cs="Times New Roman"/>
          <w:b/>
          <w:sz w:val="22"/>
          <w:lang w:val="sr-Cyrl-RS"/>
        </w:rPr>
        <w:tab/>
        <w:t>оцена 7 (седам)</w:t>
      </w:r>
    </w:p>
    <w:p w:rsidR="00BC593E" w:rsidRPr="00BC593E" w:rsidRDefault="00BC593E" w:rsidP="00BC593E">
      <w:pPr>
        <w:pStyle w:val="ListParagraph"/>
        <w:numPr>
          <w:ilvl w:val="0"/>
          <w:numId w:val="1"/>
        </w:num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>Дринић Борислава</w:t>
      </w:r>
      <w:r>
        <w:rPr>
          <w:rFonts w:cs="Times New Roman"/>
          <w:b/>
          <w:sz w:val="22"/>
          <w:lang w:val="sr-Cyrl-RS"/>
        </w:rPr>
        <w:tab/>
      </w:r>
      <w:r>
        <w:rPr>
          <w:rFonts w:cs="Times New Roman"/>
          <w:b/>
          <w:sz w:val="22"/>
          <w:lang w:val="sr-Cyrl-RS"/>
        </w:rPr>
        <w:tab/>
        <w:t>2015/000108</w:t>
      </w:r>
      <w:r>
        <w:rPr>
          <w:rFonts w:cs="Times New Roman"/>
          <w:b/>
          <w:sz w:val="22"/>
          <w:lang w:val="sr-Cyrl-RS"/>
        </w:rPr>
        <w:tab/>
      </w:r>
      <w:r w:rsidRPr="00BC593E">
        <w:rPr>
          <w:rFonts w:cs="Times New Roman"/>
          <w:sz w:val="22"/>
          <w:lang w:val="sr-Cyrl-RS"/>
        </w:rPr>
        <w:t>испит  7</w:t>
      </w:r>
      <w:r>
        <w:rPr>
          <w:rFonts w:cs="Times New Roman"/>
          <w:b/>
          <w:sz w:val="22"/>
          <w:lang w:val="sr-Cyrl-RS"/>
        </w:rPr>
        <w:tab/>
      </w:r>
      <w:r>
        <w:rPr>
          <w:rFonts w:cs="Times New Roman"/>
          <w:b/>
          <w:sz w:val="22"/>
          <w:lang w:val="sr-Cyrl-RS"/>
        </w:rPr>
        <w:tab/>
      </w:r>
      <w:r>
        <w:rPr>
          <w:rFonts w:cs="Times New Roman"/>
          <w:b/>
          <w:sz w:val="22"/>
          <w:lang w:val="sr-Cyrl-RS"/>
        </w:rPr>
        <w:tab/>
        <w:t>оцена 5 (пет)</w:t>
      </w:r>
    </w:p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3F1BAC" w:rsidRPr="00EF280E" w:rsidRDefault="003F1BAC" w:rsidP="00BC593E">
      <w:pPr>
        <w:ind w:firstLine="720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t xml:space="preserve">ПРИМЕНА СТАТИСТИЧКИХ МОДЕЛА У ПОСЛОВАЊУ </w:t>
      </w:r>
    </w:p>
    <w:p w:rsidR="003F1BAC" w:rsidRPr="00827E26" w:rsidRDefault="003F1BAC" w:rsidP="00BC593E">
      <w:pPr>
        <w:spacing w:after="120" w:line="240" w:lineRule="auto"/>
        <w:ind w:left="720" w:firstLine="720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КОЛОКВИЈУМ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500" w:type="dxa"/>
        <w:tblInd w:w="1440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</w:tblGrid>
      <w:tr w:rsidR="003F1BAC" w:rsidRPr="00827E26" w:rsidTr="00CA29BA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3F1BAC" w:rsidRPr="00827E26" w:rsidRDefault="003F1BAC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3F1BAC" w:rsidRPr="00827E26" w:rsidRDefault="003F1BAC" w:rsidP="00BC593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r w:rsidR="00BC593E">
              <w:rPr>
                <w:rFonts w:eastAsia="Times New Roman" w:cs="Times New Roman"/>
                <w:b/>
                <w:bCs/>
                <w:sz w:val="22"/>
                <w:lang w:val="sr-Cyrl-RS"/>
              </w:rPr>
              <w:t>28</w:t>
            </w:r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r w:rsidR="00BC593E">
              <w:rPr>
                <w:rFonts w:eastAsia="Times New Roman" w:cs="Times New Roman"/>
                <w:b/>
                <w:bCs/>
                <w:sz w:val="22"/>
                <w:lang w:val="sr-Cyrl-RS"/>
              </w:rPr>
              <w:t>5</w:t>
            </w:r>
            <w:r w:rsidRPr="00827E26">
              <w:rPr>
                <w:rFonts w:eastAsia="Times New Roman" w:cs="Times New Roman"/>
                <w:b/>
                <w:bCs/>
                <w:sz w:val="22"/>
              </w:rPr>
              <w:t>5)</w:t>
            </w:r>
          </w:p>
        </w:tc>
      </w:tr>
      <w:tr w:rsidR="003F1BAC" w:rsidRPr="00827E26" w:rsidTr="00CA29BA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F1BAC" w:rsidRPr="00EF280E" w:rsidRDefault="005025FA" w:rsidP="00BC593E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2000</w:t>
            </w:r>
            <w:r w:rsidR="00BC593E">
              <w:rPr>
                <w:rFonts w:eastAsia="Times New Roman" w:cs="Times New Roman"/>
                <w:sz w:val="22"/>
                <w:lang w:val="sr-Cyrl-RS"/>
              </w:rPr>
              <w:t>04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F1BAC" w:rsidRPr="00EF280E" w:rsidRDefault="00BC593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Кнежевић Јелен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F1BAC" w:rsidRPr="00BC593E" w:rsidRDefault="00BC593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  <w:t>28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F1BAC" w:rsidRPr="00EF280E" w:rsidRDefault="00BC593E" w:rsidP="00334192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8</w:t>
            </w:r>
          </w:p>
        </w:tc>
      </w:tr>
    </w:tbl>
    <w:p w:rsidR="003F1BAC" w:rsidRDefault="003F1BAC">
      <w:pPr>
        <w:rPr>
          <w:rFonts w:cs="Times New Roman"/>
          <w:b/>
          <w:sz w:val="22"/>
          <w:lang w:val="sr-Cyrl-RS"/>
        </w:rPr>
      </w:pPr>
    </w:p>
    <w:p w:rsidR="003942EA" w:rsidRPr="003F1BAC" w:rsidRDefault="005F3BEA" w:rsidP="00BC593E">
      <w:pPr>
        <w:spacing w:after="120" w:line="240" w:lineRule="auto"/>
        <w:ind w:left="720" w:firstLine="720"/>
        <w:jc w:val="both"/>
        <w:rPr>
          <w:rFonts w:cs="Times New Roman"/>
          <w:szCs w:val="24"/>
          <w:lang w:val="sr-Cyrl-RS"/>
        </w:rPr>
      </w:pPr>
      <w:r w:rsidRPr="003F1BAC">
        <w:rPr>
          <w:rFonts w:cs="Times New Roman"/>
          <w:szCs w:val="24"/>
          <w:lang w:val="sr-Cyrl-RS"/>
        </w:rPr>
        <w:t xml:space="preserve">Увид у радове и упис оцена обавиће се </w:t>
      </w:r>
      <w:r w:rsidR="00EF280E" w:rsidRPr="003F1BAC">
        <w:rPr>
          <w:rFonts w:cs="Times New Roman"/>
          <w:szCs w:val="24"/>
          <w:lang w:val="sr-Cyrl-RS"/>
        </w:rPr>
        <w:t xml:space="preserve">у </w:t>
      </w:r>
      <w:r w:rsidR="00BC593E">
        <w:rPr>
          <w:rFonts w:cs="Times New Roman"/>
          <w:szCs w:val="24"/>
          <w:lang w:val="sr-Cyrl-RS"/>
        </w:rPr>
        <w:t>понедељак</w:t>
      </w:r>
      <w:r w:rsidR="00EF280E" w:rsidRPr="003F1BAC">
        <w:rPr>
          <w:rFonts w:cs="Times New Roman"/>
          <w:szCs w:val="24"/>
          <w:lang w:val="sr-Cyrl-RS"/>
        </w:rPr>
        <w:t xml:space="preserve"> </w:t>
      </w:r>
      <w:r w:rsidR="00BC593E">
        <w:rPr>
          <w:rFonts w:cs="Times New Roman"/>
          <w:szCs w:val="24"/>
          <w:lang w:val="sr-Cyrl-RS"/>
        </w:rPr>
        <w:t>7.9</w:t>
      </w:r>
      <w:r w:rsidR="00EF280E" w:rsidRPr="003F1BAC">
        <w:rPr>
          <w:rFonts w:cs="Times New Roman"/>
          <w:szCs w:val="24"/>
          <w:lang w:val="sr-Cyrl-RS"/>
        </w:rPr>
        <w:t xml:space="preserve">.2020. године од </w:t>
      </w:r>
      <w:r w:rsidR="00BC593E">
        <w:rPr>
          <w:rFonts w:cs="Times New Roman"/>
          <w:szCs w:val="24"/>
          <w:lang w:val="sr-Cyrl-RS"/>
        </w:rPr>
        <w:t>13-14</w:t>
      </w:r>
      <w:r w:rsidR="00EF280E" w:rsidRPr="003F1BAC">
        <w:rPr>
          <w:rFonts w:cs="Times New Roman"/>
          <w:szCs w:val="24"/>
          <w:lang w:val="sr-Cyrl-RS"/>
        </w:rPr>
        <w:t xml:space="preserve"> часова у кабинету 17 на Лиману</w:t>
      </w:r>
      <w:r w:rsidRPr="003F1BAC">
        <w:rPr>
          <w:rFonts w:cs="Times New Roman"/>
          <w:szCs w:val="24"/>
          <w:lang w:val="sr-Cyrl-RS"/>
        </w:rPr>
        <w:t>.</w:t>
      </w:r>
    </w:p>
    <w:p w:rsidR="003942EA" w:rsidRPr="00EF280E" w:rsidRDefault="003942EA" w:rsidP="003942EA">
      <w:pPr>
        <w:spacing w:after="120" w:line="240" w:lineRule="auto"/>
        <w:rPr>
          <w:rFonts w:cs="Times New Roman"/>
          <w:sz w:val="22"/>
          <w:lang w:val="sr-Cyrl-RS"/>
        </w:rPr>
      </w:pPr>
    </w:p>
    <w:p w:rsidR="003942EA" w:rsidRPr="003F1BAC" w:rsidRDefault="003942EA" w:rsidP="00CA29BA">
      <w:pPr>
        <w:spacing w:after="120" w:line="240" w:lineRule="auto"/>
        <w:ind w:left="7920" w:firstLine="720"/>
        <w:jc w:val="center"/>
        <w:rPr>
          <w:rFonts w:cs="Times New Roman"/>
          <w:i/>
          <w:color w:val="31849B" w:themeColor="accent5" w:themeShade="BF"/>
          <w:szCs w:val="24"/>
          <w:lang w:val="sr-Cyrl-RS"/>
        </w:rPr>
      </w:pPr>
      <w:r w:rsidRPr="003F1BAC">
        <w:rPr>
          <w:rFonts w:cs="Times New Roman"/>
          <w:i/>
          <w:color w:val="31849B" w:themeColor="accent5" w:themeShade="BF"/>
          <w:szCs w:val="24"/>
          <w:lang w:val="sr-Cyrl-RS"/>
        </w:rPr>
        <w:t>Др Наташа Папић-Благојевић, проф.</w:t>
      </w:r>
    </w:p>
    <w:sectPr w:rsidR="003942EA" w:rsidRPr="003F1BAC" w:rsidSect="00EF280E">
      <w:pgSz w:w="15840" w:h="12240" w:orient="landscape"/>
      <w:pgMar w:top="1440" w:right="567" w:bottom="1440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DA2326"/>
    <w:multiLevelType w:val="hybridMultilevel"/>
    <w:tmpl w:val="51A229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TM2MDW0NDE3MzRQ0lEKTi0uzszPAykwrQUAoQjlNiwAAAA="/>
  </w:docVars>
  <w:rsids>
    <w:rsidRoot w:val="003942EA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6950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52A9"/>
    <w:rsid w:val="00096C2A"/>
    <w:rsid w:val="00097E7D"/>
    <w:rsid w:val="00097FFA"/>
    <w:rsid w:val="000A0A32"/>
    <w:rsid w:val="000A11AA"/>
    <w:rsid w:val="000A17CB"/>
    <w:rsid w:val="000A2D47"/>
    <w:rsid w:val="000A4095"/>
    <w:rsid w:val="000A496B"/>
    <w:rsid w:val="000A6003"/>
    <w:rsid w:val="000A78AC"/>
    <w:rsid w:val="000A7A22"/>
    <w:rsid w:val="000B046D"/>
    <w:rsid w:val="000B1B11"/>
    <w:rsid w:val="000B23B1"/>
    <w:rsid w:val="000B35CD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D54"/>
    <w:rsid w:val="000D5EF5"/>
    <w:rsid w:val="000D66E4"/>
    <w:rsid w:val="000D71E0"/>
    <w:rsid w:val="000E027C"/>
    <w:rsid w:val="000E3ABF"/>
    <w:rsid w:val="000E3DA4"/>
    <w:rsid w:val="000E4467"/>
    <w:rsid w:val="000E799E"/>
    <w:rsid w:val="000F1095"/>
    <w:rsid w:val="000F6E68"/>
    <w:rsid w:val="000F7660"/>
    <w:rsid w:val="000F7C3B"/>
    <w:rsid w:val="001000AD"/>
    <w:rsid w:val="0010104A"/>
    <w:rsid w:val="001049C2"/>
    <w:rsid w:val="0010774F"/>
    <w:rsid w:val="00107DC3"/>
    <w:rsid w:val="001113F3"/>
    <w:rsid w:val="00111501"/>
    <w:rsid w:val="00113EFB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DF8"/>
    <w:rsid w:val="00130E25"/>
    <w:rsid w:val="00134BE6"/>
    <w:rsid w:val="00135486"/>
    <w:rsid w:val="001359E5"/>
    <w:rsid w:val="00136E2A"/>
    <w:rsid w:val="00137919"/>
    <w:rsid w:val="00144383"/>
    <w:rsid w:val="0015181E"/>
    <w:rsid w:val="0015264E"/>
    <w:rsid w:val="00152D0A"/>
    <w:rsid w:val="00154BCB"/>
    <w:rsid w:val="00155A94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4E2D"/>
    <w:rsid w:val="00186477"/>
    <w:rsid w:val="00186554"/>
    <w:rsid w:val="00187E2F"/>
    <w:rsid w:val="001905DC"/>
    <w:rsid w:val="001909C1"/>
    <w:rsid w:val="0019139D"/>
    <w:rsid w:val="001A1A61"/>
    <w:rsid w:val="001A2197"/>
    <w:rsid w:val="001B05FC"/>
    <w:rsid w:val="001B0F59"/>
    <w:rsid w:val="001B1C66"/>
    <w:rsid w:val="001B1ECE"/>
    <w:rsid w:val="001B3BEF"/>
    <w:rsid w:val="001B5379"/>
    <w:rsid w:val="001B6043"/>
    <w:rsid w:val="001B637B"/>
    <w:rsid w:val="001C32BB"/>
    <w:rsid w:val="001C36A8"/>
    <w:rsid w:val="001C3A11"/>
    <w:rsid w:val="001C4214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2148"/>
    <w:rsid w:val="001F3019"/>
    <w:rsid w:val="001F342F"/>
    <w:rsid w:val="001F3AF9"/>
    <w:rsid w:val="001F48D9"/>
    <w:rsid w:val="001F4F7E"/>
    <w:rsid w:val="002012B6"/>
    <w:rsid w:val="00201459"/>
    <w:rsid w:val="002047FB"/>
    <w:rsid w:val="0020687B"/>
    <w:rsid w:val="00207C5E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7071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3A98"/>
    <w:rsid w:val="002C7BE8"/>
    <w:rsid w:val="002C7D12"/>
    <w:rsid w:val="002D0C3F"/>
    <w:rsid w:val="002D0CD0"/>
    <w:rsid w:val="002D1120"/>
    <w:rsid w:val="002D2117"/>
    <w:rsid w:val="002D2989"/>
    <w:rsid w:val="002D2DC1"/>
    <w:rsid w:val="002D56E6"/>
    <w:rsid w:val="002D60D6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5E5F"/>
    <w:rsid w:val="003001CF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EB7"/>
    <w:rsid w:val="00316327"/>
    <w:rsid w:val="00316862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3608"/>
    <w:rsid w:val="003344C5"/>
    <w:rsid w:val="003347CA"/>
    <w:rsid w:val="00334EC5"/>
    <w:rsid w:val="00336058"/>
    <w:rsid w:val="00337636"/>
    <w:rsid w:val="0033790D"/>
    <w:rsid w:val="003430F6"/>
    <w:rsid w:val="003451C0"/>
    <w:rsid w:val="00345E79"/>
    <w:rsid w:val="00346713"/>
    <w:rsid w:val="00346A38"/>
    <w:rsid w:val="0035038E"/>
    <w:rsid w:val="0035066B"/>
    <w:rsid w:val="003511CA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A0"/>
    <w:rsid w:val="003728B4"/>
    <w:rsid w:val="00376F2E"/>
    <w:rsid w:val="00380335"/>
    <w:rsid w:val="003819BA"/>
    <w:rsid w:val="00382DEA"/>
    <w:rsid w:val="00385707"/>
    <w:rsid w:val="003924A5"/>
    <w:rsid w:val="00393F67"/>
    <w:rsid w:val="003942EA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C07A5"/>
    <w:rsid w:val="003C0E04"/>
    <w:rsid w:val="003C2FE3"/>
    <w:rsid w:val="003C386F"/>
    <w:rsid w:val="003C6902"/>
    <w:rsid w:val="003D0818"/>
    <w:rsid w:val="003D1800"/>
    <w:rsid w:val="003D18E7"/>
    <w:rsid w:val="003D1DF3"/>
    <w:rsid w:val="003D4095"/>
    <w:rsid w:val="003D488D"/>
    <w:rsid w:val="003D4B83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1BAC"/>
    <w:rsid w:val="003F36E1"/>
    <w:rsid w:val="003F4756"/>
    <w:rsid w:val="003F5D86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20D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ECC"/>
    <w:rsid w:val="0042244F"/>
    <w:rsid w:val="004228CA"/>
    <w:rsid w:val="00422DE4"/>
    <w:rsid w:val="00424441"/>
    <w:rsid w:val="004253AD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1F64"/>
    <w:rsid w:val="004570CD"/>
    <w:rsid w:val="00460F27"/>
    <w:rsid w:val="00463CA9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625F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2F23"/>
    <w:rsid w:val="00493F8A"/>
    <w:rsid w:val="00494AC4"/>
    <w:rsid w:val="0049673F"/>
    <w:rsid w:val="00496AEA"/>
    <w:rsid w:val="004A22B6"/>
    <w:rsid w:val="004A3E69"/>
    <w:rsid w:val="004A538F"/>
    <w:rsid w:val="004A5DDE"/>
    <w:rsid w:val="004B0E92"/>
    <w:rsid w:val="004B4742"/>
    <w:rsid w:val="004B734B"/>
    <w:rsid w:val="004B7B3B"/>
    <w:rsid w:val="004C05CF"/>
    <w:rsid w:val="004C248B"/>
    <w:rsid w:val="004C25BB"/>
    <w:rsid w:val="004C58FC"/>
    <w:rsid w:val="004C653D"/>
    <w:rsid w:val="004C6C12"/>
    <w:rsid w:val="004D0649"/>
    <w:rsid w:val="004D0A5E"/>
    <w:rsid w:val="004D0D71"/>
    <w:rsid w:val="004D3E6F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6C5"/>
    <w:rsid w:val="004F3D9A"/>
    <w:rsid w:val="004F6114"/>
    <w:rsid w:val="004F7036"/>
    <w:rsid w:val="004F79C0"/>
    <w:rsid w:val="004F7D3E"/>
    <w:rsid w:val="0050196F"/>
    <w:rsid w:val="00502145"/>
    <w:rsid w:val="005025FA"/>
    <w:rsid w:val="00502A74"/>
    <w:rsid w:val="00502C9F"/>
    <w:rsid w:val="005042A5"/>
    <w:rsid w:val="005065F4"/>
    <w:rsid w:val="00506E93"/>
    <w:rsid w:val="0050702B"/>
    <w:rsid w:val="00507A1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496"/>
    <w:rsid w:val="00544CF7"/>
    <w:rsid w:val="00545234"/>
    <w:rsid w:val="00547145"/>
    <w:rsid w:val="00550330"/>
    <w:rsid w:val="00551382"/>
    <w:rsid w:val="0055176A"/>
    <w:rsid w:val="00553E2F"/>
    <w:rsid w:val="00555244"/>
    <w:rsid w:val="0055534C"/>
    <w:rsid w:val="00555E30"/>
    <w:rsid w:val="00560804"/>
    <w:rsid w:val="005705FB"/>
    <w:rsid w:val="00572C66"/>
    <w:rsid w:val="00573F07"/>
    <w:rsid w:val="00576DA6"/>
    <w:rsid w:val="005777BA"/>
    <w:rsid w:val="0057786A"/>
    <w:rsid w:val="00577FC7"/>
    <w:rsid w:val="00581900"/>
    <w:rsid w:val="00581FBA"/>
    <w:rsid w:val="00581FFF"/>
    <w:rsid w:val="00582AE8"/>
    <w:rsid w:val="00583496"/>
    <w:rsid w:val="00583C50"/>
    <w:rsid w:val="00585163"/>
    <w:rsid w:val="00586D35"/>
    <w:rsid w:val="00587F56"/>
    <w:rsid w:val="00590429"/>
    <w:rsid w:val="00590E10"/>
    <w:rsid w:val="00594E26"/>
    <w:rsid w:val="00595E22"/>
    <w:rsid w:val="00596674"/>
    <w:rsid w:val="00597496"/>
    <w:rsid w:val="005A05D9"/>
    <w:rsid w:val="005A69DC"/>
    <w:rsid w:val="005B1767"/>
    <w:rsid w:val="005B211D"/>
    <w:rsid w:val="005B3C44"/>
    <w:rsid w:val="005B44FA"/>
    <w:rsid w:val="005C0A80"/>
    <w:rsid w:val="005C7DF4"/>
    <w:rsid w:val="005D0917"/>
    <w:rsid w:val="005D1CEB"/>
    <w:rsid w:val="005D2C7D"/>
    <w:rsid w:val="005D2FA9"/>
    <w:rsid w:val="005D3636"/>
    <w:rsid w:val="005D4954"/>
    <w:rsid w:val="005D5245"/>
    <w:rsid w:val="005D5D9C"/>
    <w:rsid w:val="005D7591"/>
    <w:rsid w:val="005E1380"/>
    <w:rsid w:val="005E4376"/>
    <w:rsid w:val="005E5CBE"/>
    <w:rsid w:val="005E78C3"/>
    <w:rsid w:val="005F1ACC"/>
    <w:rsid w:val="005F297F"/>
    <w:rsid w:val="005F2B49"/>
    <w:rsid w:val="005F3BEA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37E6"/>
    <w:rsid w:val="00614C1A"/>
    <w:rsid w:val="006152CB"/>
    <w:rsid w:val="0061722C"/>
    <w:rsid w:val="00622E49"/>
    <w:rsid w:val="006249FC"/>
    <w:rsid w:val="00626BD6"/>
    <w:rsid w:val="00627037"/>
    <w:rsid w:val="006272A6"/>
    <w:rsid w:val="00632BAB"/>
    <w:rsid w:val="00633B0F"/>
    <w:rsid w:val="00633C74"/>
    <w:rsid w:val="00634DEC"/>
    <w:rsid w:val="0063558A"/>
    <w:rsid w:val="00637465"/>
    <w:rsid w:val="006404A9"/>
    <w:rsid w:val="00642960"/>
    <w:rsid w:val="00642E6B"/>
    <w:rsid w:val="00643AA9"/>
    <w:rsid w:val="00644D85"/>
    <w:rsid w:val="006454CD"/>
    <w:rsid w:val="00645836"/>
    <w:rsid w:val="00646167"/>
    <w:rsid w:val="0064711D"/>
    <w:rsid w:val="00651D43"/>
    <w:rsid w:val="00655660"/>
    <w:rsid w:val="00655877"/>
    <w:rsid w:val="00657FCA"/>
    <w:rsid w:val="006604F2"/>
    <w:rsid w:val="006609D5"/>
    <w:rsid w:val="006632D7"/>
    <w:rsid w:val="006633E7"/>
    <w:rsid w:val="006635D4"/>
    <w:rsid w:val="006679ED"/>
    <w:rsid w:val="0067179C"/>
    <w:rsid w:val="00673F04"/>
    <w:rsid w:val="00674ADF"/>
    <w:rsid w:val="006760CB"/>
    <w:rsid w:val="006802CC"/>
    <w:rsid w:val="00680949"/>
    <w:rsid w:val="00680C8A"/>
    <w:rsid w:val="00680D34"/>
    <w:rsid w:val="00681522"/>
    <w:rsid w:val="006821FA"/>
    <w:rsid w:val="00682E38"/>
    <w:rsid w:val="0068429B"/>
    <w:rsid w:val="00684B9B"/>
    <w:rsid w:val="006873C4"/>
    <w:rsid w:val="00687415"/>
    <w:rsid w:val="00690AD3"/>
    <w:rsid w:val="0069271B"/>
    <w:rsid w:val="00693CCE"/>
    <w:rsid w:val="006957C6"/>
    <w:rsid w:val="006972DD"/>
    <w:rsid w:val="006A007B"/>
    <w:rsid w:val="006A00DF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11A"/>
    <w:rsid w:val="006B6601"/>
    <w:rsid w:val="006C162B"/>
    <w:rsid w:val="006C1A49"/>
    <w:rsid w:val="006C244D"/>
    <w:rsid w:val="006C272F"/>
    <w:rsid w:val="006C2A98"/>
    <w:rsid w:val="006C7421"/>
    <w:rsid w:val="006C7B72"/>
    <w:rsid w:val="006D2000"/>
    <w:rsid w:val="006D633D"/>
    <w:rsid w:val="006D7EE9"/>
    <w:rsid w:val="006E05C9"/>
    <w:rsid w:val="006E0942"/>
    <w:rsid w:val="006E237E"/>
    <w:rsid w:val="006E3695"/>
    <w:rsid w:val="006E5106"/>
    <w:rsid w:val="006E5404"/>
    <w:rsid w:val="006E6F9B"/>
    <w:rsid w:val="006F1B36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A44"/>
    <w:rsid w:val="00715737"/>
    <w:rsid w:val="007204EF"/>
    <w:rsid w:val="00721410"/>
    <w:rsid w:val="00721CCF"/>
    <w:rsid w:val="00722456"/>
    <w:rsid w:val="00722670"/>
    <w:rsid w:val="00724994"/>
    <w:rsid w:val="00725CCE"/>
    <w:rsid w:val="00725D10"/>
    <w:rsid w:val="00732103"/>
    <w:rsid w:val="007324A9"/>
    <w:rsid w:val="0073385C"/>
    <w:rsid w:val="007340C7"/>
    <w:rsid w:val="00742964"/>
    <w:rsid w:val="00743DA5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EDD"/>
    <w:rsid w:val="0076676C"/>
    <w:rsid w:val="00772622"/>
    <w:rsid w:val="007732CE"/>
    <w:rsid w:val="00773688"/>
    <w:rsid w:val="00777652"/>
    <w:rsid w:val="007779BA"/>
    <w:rsid w:val="0078008D"/>
    <w:rsid w:val="0078117B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AF1"/>
    <w:rsid w:val="007A6A4C"/>
    <w:rsid w:val="007A6B71"/>
    <w:rsid w:val="007B4F3F"/>
    <w:rsid w:val="007C0FEB"/>
    <w:rsid w:val="007C1559"/>
    <w:rsid w:val="007C2121"/>
    <w:rsid w:val="007C335F"/>
    <w:rsid w:val="007C499E"/>
    <w:rsid w:val="007C6E1C"/>
    <w:rsid w:val="007C74C5"/>
    <w:rsid w:val="007D015D"/>
    <w:rsid w:val="007D0535"/>
    <w:rsid w:val="007D2CE6"/>
    <w:rsid w:val="007D3084"/>
    <w:rsid w:val="007D371C"/>
    <w:rsid w:val="007D3C01"/>
    <w:rsid w:val="007D5164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3BDB"/>
    <w:rsid w:val="008146F2"/>
    <w:rsid w:val="00814EDB"/>
    <w:rsid w:val="00815C97"/>
    <w:rsid w:val="00815E5A"/>
    <w:rsid w:val="00816FA2"/>
    <w:rsid w:val="0082049F"/>
    <w:rsid w:val="0082319E"/>
    <w:rsid w:val="00824DE8"/>
    <w:rsid w:val="00826000"/>
    <w:rsid w:val="008265F7"/>
    <w:rsid w:val="008271B6"/>
    <w:rsid w:val="0082789A"/>
    <w:rsid w:val="008278C1"/>
    <w:rsid w:val="00827E26"/>
    <w:rsid w:val="008314FE"/>
    <w:rsid w:val="00832266"/>
    <w:rsid w:val="00833DFD"/>
    <w:rsid w:val="0083428A"/>
    <w:rsid w:val="0083477D"/>
    <w:rsid w:val="00835926"/>
    <w:rsid w:val="008363E2"/>
    <w:rsid w:val="00837DDE"/>
    <w:rsid w:val="00837DFC"/>
    <w:rsid w:val="008424E8"/>
    <w:rsid w:val="0084277D"/>
    <w:rsid w:val="00842ADE"/>
    <w:rsid w:val="008464DF"/>
    <w:rsid w:val="00850F57"/>
    <w:rsid w:val="008513BB"/>
    <w:rsid w:val="008545BC"/>
    <w:rsid w:val="00856A8F"/>
    <w:rsid w:val="008601B6"/>
    <w:rsid w:val="00861E8F"/>
    <w:rsid w:val="00863586"/>
    <w:rsid w:val="00865611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428"/>
    <w:rsid w:val="008A2FB2"/>
    <w:rsid w:val="008A4F5B"/>
    <w:rsid w:val="008A7337"/>
    <w:rsid w:val="008A7FB1"/>
    <w:rsid w:val="008B0018"/>
    <w:rsid w:val="008B3367"/>
    <w:rsid w:val="008B3905"/>
    <w:rsid w:val="008B3F4F"/>
    <w:rsid w:val="008B4906"/>
    <w:rsid w:val="008B5456"/>
    <w:rsid w:val="008B55B2"/>
    <w:rsid w:val="008B5CB5"/>
    <w:rsid w:val="008B6AF9"/>
    <w:rsid w:val="008B7281"/>
    <w:rsid w:val="008C02F8"/>
    <w:rsid w:val="008C0EED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63E"/>
    <w:rsid w:val="00924B2F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361F"/>
    <w:rsid w:val="009539F6"/>
    <w:rsid w:val="00953C3F"/>
    <w:rsid w:val="00955CF0"/>
    <w:rsid w:val="009574B2"/>
    <w:rsid w:val="00957744"/>
    <w:rsid w:val="0096051E"/>
    <w:rsid w:val="00960FA4"/>
    <w:rsid w:val="009621E3"/>
    <w:rsid w:val="009639AE"/>
    <w:rsid w:val="00963B6F"/>
    <w:rsid w:val="009641A8"/>
    <w:rsid w:val="00970A3F"/>
    <w:rsid w:val="0097240B"/>
    <w:rsid w:val="009734B8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6568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C2A"/>
    <w:rsid w:val="009B2C98"/>
    <w:rsid w:val="009B2DD9"/>
    <w:rsid w:val="009B3D66"/>
    <w:rsid w:val="009B3EBA"/>
    <w:rsid w:val="009B4496"/>
    <w:rsid w:val="009B4613"/>
    <w:rsid w:val="009B764C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40DC"/>
    <w:rsid w:val="009E459A"/>
    <w:rsid w:val="009E509D"/>
    <w:rsid w:val="009E6B28"/>
    <w:rsid w:val="009F0A7E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65CB"/>
    <w:rsid w:val="00A07305"/>
    <w:rsid w:val="00A07308"/>
    <w:rsid w:val="00A07334"/>
    <w:rsid w:val="00A1123B"/>
    <w:rsid w:val="00A11D39"/>
    <w:rsid w:val="00A128DF"/>
    <w:rsid w:val="00A12ADE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1511"/>
    <w:rsid w:val="00A422F3"/>
    <w:rsid w:val="00A43941"/>
    <w:rsid w:val="00A45EBF"/>
    <w:rsid w:val="00A47EB2"/>
    <w:rsid w:val="00A50811"/>
    <w:rsid w:val="00A5102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6379"/>
    <w:rsid w:val="00AD6898"/>
    <w:rsid w:val="00AD7D5A"/>
    <w:rsid w:val="00AE13E0"/>
    <w:rsid w:val="00AE3405"/>
    <w:rsid w:val="00AE51A8"/>
    <w:rsid w:val="00AE57AE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8F5"/>
    <w:rsid w:val="00B02BC4"/>
    <w:rsid w:val="00B02D52"/>
    <w:rsid w:val="00B0310F"/>
    <w:rsid w:val="00B041E8"/>
    <w:rsid w:val="00B077D5"/>
    <w:rsid w:val="00B10166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2378"/>
    <w:rsid w:val="00B332A9"/>
    <w:rsid w:val="00B33ADC"/>
    <w:rsid w:val="00B3564B"/>
    <w:rsid w:val="00B358E0"/>
    <w:rsid w:val="00B35E2E"/>
    <w:rsid w:val="00B418C8"/>
    <w:rsid w:val="00B44889"/>
    <w:rsid w:val="00B45F2E"/>
    <w:rsid w:val="00B4769A"/>
    <w:rsid w:val="00B551E5"/>
    <w:rsid w:val="00B56427"/>
    <w:rsid w:val="00B573CA"/>
    <w:rsid w:val="00B6026B"/>
    <w:rsid w:val="00B61C8A"/>
    <w:rsid w:val="00B66D2E"/>
    <w:rsid w:val="00B67C8D"/>
    <w:rsid w:val="00B71169"/>
    <w:rsid w:val="00B71F2B"/>
    <w:rsid w:val="00B73D81"/>
    <w:rsid w:val="00B75118"/>
    <w:rsid w:val="00B76003"/>
    <w:rsid w:val="00B81B83"/>
    <w:rsid w:val="00B84DA7"/>
    <w:rsid w:val="00B85C05"/>
    <w:rsid w:val="00B9012C"/>
    <w:rsid w:val="00B90E18"/>
    <w:rsid w:val="00B917E5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C593E"/>
    <w:rsid w:val="00BD1010"/>
    <w:rsid w:val="00BD1329"/>
    <w:rsid w:val="00BD2992"/>
    <w:rsid w:val="00BD37E8"/>
    <w:rsid w:val="00BD47E2"/>
    <w:rsid w:val="00BD6561"/>
    <w:rsid w:val="00BE159C"/>
    <w:rsid w:val="00BE307C"/>
    <w:rsid w:val="00BE379B"/>
    <w:rsid w:val="00BE3835"/>
    <w:rsid w:val="00BE3EE8"/>
    <w:rsid w:val="00BE4ED2"/>
    <w:rsid w:val="00BF03DB"/>
    <w:rsid w:val="00BF126B"/>
    <w:rsid w:val="00BF297A"/>
    <w:rsid w:val="00BF3AE1"/>
    <w:rsid w:val="00BF4707"/>
    <w:rsid w:val="00BF4FEE"/>
    <w:rsid w:val="00C004A1"/>
    <w:rsid w:val="00C01096"/>
    <w:rsid w:val="00C01EAB"/>
    <w:rsid w:val="00C02AB9"/>
    <w:rsid w:val="00C03190"/>
    <w:rsid w:val="00C04A53"/>
    <w:rsid w:val="00C0515D"/>
    <w:rsid w:val="00C107DD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5419"/>
    <w:rsid w:val="00C35604"/>
    <w:rsid w:val="00C40E27"/>
    <w:rsid w:val="00C42960"/>
    <w:rsid w:val="00C42CB8"/>
    <w:rsid w:val="00C43D21"/>
    <w:rsid w:val="00C451A6"/>
    <w:rsid w:val="00C45AFC"/>
    <w:rsid w:val="00C46EEF"/>
    <w:rsid w:val="00C47678"/>
    <w:rsid w:val="00C50C89"/>
    <w:rsid w:val="00C512F0"/>
    <w:rsid w:val="00C53CBE"/>
    <w:rsid w:val="00C56C6B"/>
    <w:rsid w:val="00C57102"/>
    <w:rsid w:val="00C60A35"/>
    <w:rsid w:val="00C62A2E"/>
    <w:rsid w:val="00C64B91"/>
    <w:rsid w:val="00C659F5"/>
    <w:rsid w:val="00C65B98"/>
    <w:rsid w:val="00C65ED3"/>
    <w:rsid w:val="00C673EF"/>
    <w:rsid w:val="00C72EC7"/>
    <w:rsid w:val="00C75474"/>
    <w:rsid w:val="00C7630C"/>
    <w:rsid w:val="00C77BF6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2FBD"/>
    <w:rsid w:val="00C95FA0"/>
    <w:rsid w:val="00C9644A"/>
    <w:rsid w:val="00C964FA"/>
    <w:rsid w:val="00C96593"/>
    <w:rsid w:val="00CA076D"/>
    <w:rsid w:val="00CA0F0F"/>
    <w:rsid w:val="00CA1F5B"/>
    <w:rsid w:val="00CA29BA"/>
    <w:rsid w:val="00CA4668"/>
    <w:rsid w:val="00CA50F7"/>
    <w:rsid w:val="00CA529C"/>
    <w:rsid w:val="00CA5B6F"/>
    <w:rsid w:val="00CB16D7"/>
    <w:rsid w:val="00CB21FE"/>
    <w:rsid w:val="00CB28F9"/>
    <w:rsid w:val="00CB3ECC"/>
    <w:rsid w:val="00CB5A40"/>
    <w:rsid w:val="00CB6E72"/>
    <w:rsid w:val="00CB6FE9"/>
    <w:rsid w:val="00CB73A6"/>
    <w:rsid w:val="00CC04C7"/>
    <w:rsid w:val="00CC2B9A"/>
    <w:rsid w:val="00CC39E4"/>
    <w:rsid w:val="00CC4007"/>
    <w:rsid w:val="00CC549D"/>
    <w:rsid w:val="00CD1579"/>
    <w:rsid w:val="00CD367B"/>
    <w:rsid w:val="00CD4256"/>
    <w:rsid w:val="00CD4276"/>
    <w:rsid w:val="00CD45C0"/>
    <w:rsid w:val="00CD4C75"/>
    <w:rsid w:val="00CD56E6"/>
    <w:rsid w:val="00CD6375"/>
    <w:rsid w:val="00CD6B6A"/>
    <w:rsid w:val="00CD73DB"/>
    <w:rsid w:val="00CE1F3E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3174"/>
    <w:rsid w:val="00D03544"/>
    <w:rsid w:val="00D0365A"/>
    <w:rsid w:val="00D04051"/>
    <w:rsid w:val="00D0538E"/>
    <w:rsid w:val="00D06188"/>
    <w:rsid w:val="00D06A37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27543"/>
    <w:rsid w:val="00D33DFF"/>
    <w:rsid w:val="00D341B1"/>
    <w:rsid w:val="00D343E1"/>
    <w:rsid w:val="00D36879"/>
    <w:rsid w:val="00D373FD"/>
    <w:rsid w:val="00D4113B"/>
    <w:rsid w:val="00D45C80"/>
    <w:rsid w:val="00D47A7F"/>
    <w:rsid w:val="00D51515"/>
    <w:rsid w:val="00D518AD"/>
    <w:rsid w:val="00D5219C"/>
    <w:rsid w:val="00D53017"/>
    <w:rsid w:val="00D53C42"/>
    <w:rsid w:val="00D56370"/>
    <w:rsid w:val="00D569E9"/>
    <w:rsid w:val="00D57FB7"/>
    <w:rsid w:val="00D60C11"/>
    <w:rsid w:val="00D61C5F"/>
    <w:rsid w:val="00D6479E"/>
    <w:rsid w:val="00D647D2"/>
    <w:rsid w:val="00D67C09"/>
    <w:rsid w:val="00D702B9"/>
    <w:rsid w:val="00D7067B"/>
    <w:rsid w:val="00D7141B"/>
    <w:rsid w:val="00D74C4F"/>
    <w:rsid w:val="00D762B4"/>
    <w:rsid w:val="00D77193"/>
    <w:rsid w:val="00D82481"/>
    <w:rsid w:val="00D847EE"/>
    <w:rsid w:val="00D86B54"/>
    <w:rsid w:val="00D92422"/>
    <w:rsid w:val="00D93E4D"/>
    <w:rsid w:val="00D9418C"/>
    <w:rsid w:val="00D9443E"/>
    <w:rsid w:val="00DA3264"/>
    <w:rsid w:val="00DA46A7"/>
    <w:rsid w:val="00DA4DF4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EBE"/>
    <w:rsid w:val="00DE74CA"/>
    <w:rsid w:val="00DE77DD"/>
    <w:rsid w:val="00DF1698"/>
    <w:rsid w:val="00DF16E2"/>
    <w:rsid w:val="00DF652B"/>
    <w:rsid w:val="00DF7F7A"/>
    <w:rsid w:val="00E007FC"/>
    <w:rsid w:val="00E04DC6"/>
    <w:rsid w:val="00E0558F"/>
    <w:rsid w:val="00E05AB1"/>
    <w:rsid w:val="00E06B17"/>
    <w:rsid w:val="00E06CB9"/>
    <w:rsid w:val="00E12715"/>
    <w:rsid w:val="00E13830"/>
    <w:rsid w:val="00E144F7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8DF"/>
    <w:rsid w:val="00E51664"/>
    <w:rsid w:val="00E5207D"/>
    <w:rsid w:val="00E54F92"/>
    <w:rsid w:val="00E54FD4"/>
    <w:rsid w:val="00E56FD0"/>
    <w:rsid w:val="00E57A98"/>
    <w:rsid w:val="00E61187"/>
    <w:rsid w:val="00E615C9"/>
    <w:rsid w:val="00E62AA8"/>
    <w:rsid w:val="00E661A4"/>
    <w:rsid w:val="00E669D1"/>
    <w:rsid w:val="00E7028E"/>
    <w:rsid w:val="00E718E5"/>
    <w:rsid w:val="00E7599E"/>
    <w:rsid w:val="00E75C6C"/>
    <w:rsid w:val="00E75ED8"/>
    <w:rsid w:val="00E768F4"/>
    <w:rsid w:val="00E7728A"/>
    <w:rsid w:val="00E77426"/>
    <w:rsid w:val="00E77F2D"/>
    <w:rsid w:val="00E83310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75BE"/>
    <w:rsid w:val="00E97DFB"/>
    <w:rsid w:val="00EA0893"/>
    <w:rsid w:val="00EA1579"/>
    <w:rsid w:val="00EA3288"/>
    <w:rsid w:val="00EA3469"/>
    <w:rsid w:val="00EA3A66"/>
    <w:rsid w:val="00EA4C94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186D"/>
    <w:rsid w:val="00ED1F7B"/>
    <w:rsid w:val="00ED2555"/>
    <w:rsid w:val="00ED3839"/>
    <w:rsid w:val="00ED48A6"/>
    <w:rsid w:val="00EE0BE4"/>
    <w:rsid w:val="00EE21BC"/>
    <w:rsid w:val="00EE3093"/>
    <w:rsid w:val="00EE49B2"/>
    <w:rsid w:val="00EE5EC1"/>
    <w:rsid w:val="00EF0F18"/>
    <w:rsid w:val="00EF1179"/>
    <w:rsid w:val="00EF14EE"/>
    <w:rsid w:val="00EF280E"/>
    <w:rsid w:val="00EF2849"/>
    <w:rsid w:val="00EF2EB7"/>
    <w:rsid w:val="00EF3720"/>
    <w:rsid w:val="00EF4C3B"/>
    <w:rsid w:val="00EF6EA3"/>
    <w:rsid w:val="00F007A6"/>
    <w:rsid w:val="00F01806"/>
    <w:rsid w:val="00F04FFF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F41"/>
    <w:rsid w:val="00F43BA7"/>
    <w:rsid w:val="00F43C9E"/>
    <w:rsid w:val="00F44D29"/>
    <w:rsid w:val="00F45AED"/>
    <w:rsid w:val="00F46F99"/>
    <w:rsid w:val="00F477D5"/>
    <w:rsid w:val="00F478D7"/>
    <w:rsid w:val="00F536E3"/>
    <w:rsid w:val="00F53833"/>
    <w:rsid w:val="00F55245"/>
    <w:rsid w:val="00F556DD"/>
    <w:rsid w:val="00F61320"/>
    <w:rsid w:val="00F62533"/>
    <w:rsid w:val="00F62D66"/>
    <w:rsid w:val="00F63413"/>
    <w:rsid w:val="00F64B5F"/>
    <w:rsid w:val="00F66114"/>
    <w:rsid w:val="00F670C6"/>
    <w:rsid w:val="00F6777B"/>
    <w:rsid w:val="00F70951"/>
    <w:rsid w:val="00F7120E"/>
    <w:rsid w:val="00F740FB"/>
    <w:rsid w:val="00F7415E"/>
    <w:rsid w:val="00F74963"/>
    <w:rsid w:val="00F752A2"/>
    <w:rsid w:val="00F775C0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A5A97"/>
    <w:rsid w:val="00FB1435"/>
    <w:rsid w:val="00FB4A8D"/>
    <w:rsid w:val="00FB6457"/>
    <w:rsid w:val="00FB6C5B"/>
    <w:rsid w:val="00FC48E4"/>
    <w:rsid w:val="00FC5A4B"/>
    <w:rsid w:val="00FC5F70"/>
    <w:rsid w:val="00FD04B8"/>
    <w:rsid w:val="00FD0B60"/>
    <w:rsid w:val="00FD4C21"/>
    <w:rsid w:val="00FD5E4D"/>
    <w:rsid w:val="00FE2BC9"/>
    <w:rsid w:val="00FE2EAC"/>
    <w:rsid w:val="00FE6BA6"/>
    <w:rsid w:val="00FF0B26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93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6E9F3-86B4-4C48-A005-E4CFDDE10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21</cp:revision>
  <cp:lastPrinted>2019-12-12T21:34:00Z</cp:lastPrinted>
  <dcterms:created xsi:type="dcterms:W3CDTF">2019-12-12T20:31:00Z</dcterms:created>
  <dcterms:modified xsi:type="dcterms:W3CDTF">2020-09-06T20:03:00Z</dcterms:modified>
</cp:coreProperties>
</file>